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C40D6" w:rsidRDefault="00BC40D6" w:rsidP="00BC40D6">
      <w:pPr>
        <w:jc w:val="center"/>
        <w:rPr>
          <w:rFonts w:eastAsiaTheme="minorHAnsi"/>
          <w:b/>
          <w:bCs/>
          <w:sz w:val="28"/>
          <w:lang w:val="uk-UA"/>
        </w:rPr>
      </w:pPr>
      <w:r w:rsidRPr="00DB73FB">
        <w:rPr>
          <w:rFonts w:eastAsiaTheme="minorHAnsi"/>
          <w:b/>
          <w:bCs/>
          <w:sz w:val="28"/>
          <w:lang w:val="uk-UA"/>
        </w:rPr>
        <w:t xml:space="preserve">АНГЛІЙСЬКА МОВА ДЛЯ УСПІШНОЇ КАР’ЄРИ. </w:t>
      </w:r>
    </w:p>
    <w:p w:rsidR="00BC40D6" w:rsidRDefault="00BC40D6" w:rsidP="00BC40D6">
      <w:pPr>
        <w:jc w:val="center"/>
        <w:rPr>
          <w:rFonts w:eastAsiaTheme="minorHAnsi"/>
          <w:b/>
          <w:bCs/>
          <w:sz w:val="28"/>
          <w:lang w:val="uk-UA"/>
        </w:rPr>
      </w:pPr>
      <w:r w:rsidRPr="00DB73FB">
        <w:rPr>
          <w:rFonts w:eastAsiaTheme="minorHAnsi"/>
          <w:b/>
          <w:bCs/>
          <w:sz w:val="28"/>
          <w:lang w:val="uk-UA"/>
        </w:rPr>
        <w:t>ОСНОВИ ДІЛОВОГО ЕТИКЕТУ</w:t>
      </w:r>
    </w:p>
    <w:p w:rsidR="00BC40D6" w:rsidRDefault="00BC40D6" w:rsidP="00BC40D6">
      <w:pPr>
        <w:jc w:val="center"/>
        <w:rPr>
          <w:rFonts w:ascii="Arial" w:hAnsi="Arial" w:cs="Arial"/>
          <w:color w:val="222222"/>
          <w:shd w:val="clear" w:color="auto" w:fill="FFFFFF"/>
        </w:rPr>
      </w:pPr>
    </w:p>
    <w:p w:rsidR="0014053D" w:rsidRPr="00835256" w:rsidRDefault="00BC40D6" w:rsidP="00835256">
      <w:pPr>
        <w:pStyle w:val="2"/>
        <w:rPr>
          <w:b/>
          <w:bCs/>
          <w:sz w:val="28"/>
          <w:szCs w:val="28"/>
          <w:shd w:val="clear" w:color="auto" w:fill="FFFFFF"/>
          <w:lang w:val="uk-UA"/>
        </w:rPr>
      </w:pPr>
      <w:r w:rsidRPr="00835256">
        <w:rPr>
          <w:b/>
          <w:bCs/>
          <w:sz w:val="28"/>
          <w:szCs w:val="28"/>
          <w:shd w:val="clear" w:color="auto" w:fill="FFFFFF"/>
          <w:lang w:val="uk-UA"/>
        </w:rPr>
        <w:t xml:space="preserve">Перелік </w:t>
      </w:r>
      <w:r w:rsidRPr="00835256">
        <w:rPr>
          <w:b/>
          <w:bCs/>
          <w:sz w:val="28"/>
          <w:szCs w:val="28"/>
          <w:shd w:val="clear" w:color="auto" w:fill="FFFFFF"/>
          <w:lang w:val="uk-UA"/>
        </w:rPr>
        <w:t>залікових питань</w:t>
      </w:r>
      <w:r w:rsidR="00835256">
        <w:rPr>
          <w:b/>
          <w:bCs/>
          <w:sz w:val="28"/>
          <w:szCs w:val="28"/>
          <w:shd w:val="clear" w:color="auto" w:fill="FFFFFF"/>
          <w:lang w:val="uk-UA"/>
        </w:rPr>
        <w:t xml:space="preserve"> для усного обговорення</w:t>
      </w:r>
    </w:p>
    <w:p w:rsidR="00835256" w:rsidRPr="00835256" w:rsidRDefault="00835256" w:rsidP="00BC40D6">
      <w:pPr>
        <w:jc w:val="center"/>
        <w:rPr>
          <w:rFonts w:ascii="Arial" w:hAnsi="Arial" w:cs="Arial"/>
          <w:color w:val="222222"/>
          <w:shd w:val="clear" w:color="auto" w:fill="FFFFFF"/>
          <w:lang w:val="uk-UA"/>
        </w:rPr>
      </w:pPr>
    </w:p>
    <w:tbl>
      <w:tblPr>
        <w:tblStyle w:val="a4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835256" w:rsidRPr="00835256" w:rsidTr="00835256">
        <w:tc>
          <w:tcPr>
            <w:tcW w:w="4508" w:type="dxa"/>
          </w:tcPr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проходите співбесіду на посаду в міжнародній компанії. Як би ви представили свій професійний досвід англійською мовою, щоб підкреслити свій професійний бренд?</w:t>
            </w:r>
          </w:p>
          <w:p w:rsid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 керівник просить підготувати формальний лист до партнерів з-за кордону. Які основні елементи та тон ви обрали б у цьому листі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На важливій презентації ви помітили, що один з учасників відволікається на телефон. Як би ви делікатно повернули увагу аудиторії на себе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шукаєте роботу і знайшли вакансію своєї мрії. Який підхід ви обрали б для написання супровідного листа англійською мовою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Під час ділової зустрічі ваш колега постійно перебиває вас. Як би ви вирішили цю ситуацію, не порушуючи ділового етикет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готуєтеся до важливої онлайн-співбесіди. Як би ви організували свій робочий простір і підготувалися, щоб справити позитивне враження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м потрібно підготувати резюме для подання в іноземну компанію. Які елементи ви включили б і як би адаптували своє резюме під англомовний ринок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 зовнішній вигляд на роботі має відповідати корпоративній культурі. Як би ви обрали одяг для зустрічі з клієнтами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 xml:space="preserve">Ви отримали запрошення на корпоративний захід у країні з відмінною культурою. Які аспекти </w:t>
            </w:r>
            <w:r w:rsidRPr="00835256">
              <w:rPr>
                <w:lang w:val="uk-UA"/>
              </w:rPr>
              <w:lastRenderedPageBreak/>
              <w:t>ділового етикету ви врахували б, готуючись до цього заход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У вас є можливість відправитися у ділове відрядження до США. Як би ви підготувалися до зустрічей з американськими партнерами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працюєте в міжнародній команді. Як би ви налагодили ефективне письмове спілкування зі своїми колегами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е резюме не викликало інтересу у роботодавців. Які зміни ви внесли б, щоб покращити його ефективність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с запросили на зустріч з важливим клієнтом. Як би ви підготували свою промову, враховуючи особливості етикету країн Сход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Під час співбесіди вам задали питання, на яке ви не знаєте відповіді. Як би ви поводилися в такій ситуації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вирішили просувати свій професійний бренд через соціальні мережі. Які кроки ви б зробили для створення позитивного імідж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м потрібно підготувати службову записку для внутрішньої комунікації. Як би ви структурували цей документ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і колеги відзначили, що ви надто стримані під час робочих зустрічей. Як би ви змінили свою манеру мовлення, щоб бути більш залученим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працюєте в офісі, де прийнято використовувати певний стиль одягу. Як би ви поєднали свій особистий стиль із корпоративними вимогами?</w:t>
            </w:r>
          </w:p>
          <w:p w:rsidR="00835256" w:rsidRDefault="00835256" w:rsidP="00835256">
            <w:pPr>
              <w:pStyle w:val="a3"/>
              <w:ind w:left="360"/>
              <w:jc w:val="both"/>
              <w:rPr>
                <w:lang w:val="en-US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 начальник просить вас організувати важливий дзвінок з міжнародним партнером. Як би ви підготувалися до цієї розмови?</w:t>
            </w: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lastRenderedPageBreak/>
              <w:t>Після невдалої співбесіди ви отримали негативний відгук. Як би ви використали цю інформацію для свого професійного розвитк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Під час презентації ваші слухачі здаються незацікавленими. Як би ви змінили свою презентацію, щоб залучити їх уваг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отримали запрошення на корпоративну вечерю в Україні з іноземними партнерами. Які аспекти українського етикету ви врахували б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готуєте портфоліо для подання в іноземну компанію. Які матеріали ви включили б і як би їх структурували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Під час телефонної розмови з клієнтом ви помітили, що вас неправильно зрозуміли. Як би ви виправили ситуацію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прийшли на співбесіду і помітили, що інтерв'юер не знайомий з вашими документами. Як би ви представили свої досягнення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ші колеги часто запізнюються на зустрічі. Як би ви зініціювали обговорення цієї проблеми, дотримуючись етикету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и отримали запрошення на корпоративний захід у країні з іншою релігією. Як би ви підготувалися до цього заходу, враховуючи культурні особливості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Вам необхідно провести ділові перемовини з партнерами з різних культур. Як би ви врахували культурні відмінності під час підготовки до перемовин?</w:t>
            </w:r>
          </w:p>
          <w:p w:rsidR="00835256" w:rsidRPr="00835256" w:rsidRDefault="00835256" w:rsidP="00835256">
            <w:pPr>
              <w:pStyle w:val="a3"/>
              <w:ind w:left="360"/>
              <w:jc w:val="both"/>
              <w:rPr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t>У вашій компанії запровадили нові посадові інструкції, з якими ви не згодні. Як би ви висловили свою думку, не порушуючи етикету?</w:t>
            </w:r>
          </w:p>
          <w:p w:rsidR="00835256" w:rsidRPr="00835256" w:rsidRDefault="00835256" w:rsidP="00835256">
            <w:pPr>
              <w:pStyle w:val="a3"/>
              <w:numPr>
                <w:ilvl w:val="0"/>
                <w:numId w:val="6"/>
              </w:numPr>
              <w:ind w:left="360"/>
              <w:jc w:val="both"/>
              <w:rPr>
                <w:lang w:val="uk-UA"/>
              </w:rPr>
            </w:pPr>
            <w:r w:rsidRPr="00835256">
              <w:rPr>
                <w:lang w:val="uk-UA"/>
              </w:rPr>
              <w:lastRenderedPageBreak/>
              <w:t>Ви працюєте з командою, де виникають часті конфлікти. Як би ви сприяли вирішенню конфліктів, дотримуючись правил ділового етикету?</w:t>
            </w:r>
          </w:p>
        </w:tc>
        <w:tc>
          <w:tcPr>
            <w:tcW w:w="4985" w:type="dxa"/>
          </w:tcPr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lastRenderedPageBreak/>
              <w:t>You are attending an interview for a position at an international company. How would you present your professional experience in a way that highlights your personal brand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manager asks you to draft a formal letter to international partners. What key elements and tone would you choose for this letter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During an important presentation, you notice one of the participants is distracted by their phone. How would you politely refocus the audience’s attention on your presentation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are looking for a job and have found your dream position. What approach would you take in writing a cover letter in English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uk-UA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uk-UA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 xml:space="preserve">During a business meeting, a colleague repeatedly interrupts you. How would you handle this situation without </w:t>
            </w:r>
            <w:r>
              <w:rPr>
                <w:rFonts w:asciiTheme="majorBidi" w:hAnsiTheme="majorBidi" w:cstheme="majorBidi"/>
                <w:color w:val="222222"/>
                <w:shd w:val="clear" w:color="auto" w:fill="FFFFFF"/>
                <w:lang w:val="en-US"/>
              </w:rPr>
              <w:t>breach</w:t>
            </w:r>
            <w:proofErr w:type="spellStart"/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ing</w:t>
            </w:r>
            <w:proofErr w:type="spellEnd"/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 xml:space="preserve"> business etiquette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are preparing for an important online interview. How would you organize your workspace and prepare to make a positive impression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need to prepare a resume to apply for a job at a foreign company. What elements would you include and how would you tailor your resume for the English-speaking market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appearance at work should align with the corporate culture. How would you choose your attire for a meeting with clients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 xml:space="preserve">You’ve been invited to a corporate event in a country with a different culture. What aspects </w:t>
            </w: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lastRenderedPageBreak/>
              <w:t>of business etiquette would you consider while preparing for this event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have the opportunity to go on a business trip to the USA. How would you prepare for meetings with American partners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work in an international team. How would you establish effective written communication with your colleagues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resume hasn’t attracted much interest from employers. What changes would you make to improve its effectiveness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’ve been invited to a meeting with an important client. How would you prepare your speech, considering the etiquette of Eastern countries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During an interview, you’re asked a question that you don’t know how to answer. How would you handle this situation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’ve decided to promote your personal brand through social media. What steps would you take to create a positive image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need to prepare a memo for internal communication. How would you structure this document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colleagues have noted that you are too reserved during work meetings. How would you change your speaking style to become more engaged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work in an office where a specific dress code is required. How would you balance your personal style with corporate requirements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boss asks you to organize an important call with an international partner. How would you prepare for this conversation?</w:t>
            </w: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lastRenderedPageBreak/>
              <w:t>After a failed interview, you received negative feedback. How would you use this information for your professional development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During a presentation, your audience seems uninterested. How would you adjust your presentation to capture their attention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receive an invitation to a corporate dinner in Ukraine with international partners. What aspects of Ukrainian etiquette would you consider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are preparing a portfolio to submit to a foreign company. What materials would you include and how would you structure them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During a phone conversation with a client, you realize they misunderstood you. How would you correct the situation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arrive at an interview and notice that the interviewer is not familiar with your documents. How would you present your achievements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colleagues are often late to meetings. How would you initiate a discussion about this problem while adhering to business etiquette?</w:t>
            </w: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receive an invitation to a corporate event in a country with a different religion. How would you prepare for this event, considering cultural differences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 need to conduct business negotiations with partners from different cultures. How would you take cultural differences into account when preparing for the negotiations?</w:t>
            </w:r>
          </w:p>
          <w:p w:rsid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ind w:left="360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t>Your company has introduced new job instructions with which you disagree. How would you express your opinion without violating etiquette?</w:t>
            </w:r>
          </w:p>
          <w:p w:rsidR="00835256" w:rsidRPr="00835256" w:rsidRDefault="00835256" w:rsidP="00835256">
            <w:pPr>
              <w:pStyle w:val="a3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</w:pPr>
            <w:r w:rsidRPr="00835256">
              <w:rPr>
                <w:rFonts w:asciiTheme="majorBidi" w:hAnsiTheme="majorBidi" w:cstheme="majorBidi"/>
                <w:color w:val="222222"/>
                <w:shd w:val="clear" w:color="auto" w:fill="FFFFFF"/>
                <w:lang w:val="en-GB"/>
              </w:rPr>
              <w:lastRenderedPageBreak/>
              <w:t>You work with a team that frequently experiences conflicts. How would you contribute to resolving conflicts while adhering to business etiquette?</w:t>
            </w:r>
          </w:p>
        </w:tc>
      </w:tr>
    </w:tbl>
    <w:p w:rsidR="00835256" w:rsidRDefault="00835256" w:rsidP="00BC40D6">
      <w:pPr>
        <w:jc w:val="center"/>
        <w:rPr>
          <w:rFonts w:ascii="Arial" w:hAnsi="Arial" w:cs="Arial"/>
          <w:color w:val="222222"/>
          <w:shd w:val="clear" w:color="auto" w:fill="FFFFFF"/>
          <w:lang w:val="uk-UA"/>
        </w:rPr>
      </w:pPr>
    </w:p>
    <w:p w:rsidR="00835256" w:rsidRPr="00835256" w:rsidRDefault="00835256">
      <w:pPr>
        <w:jc w:val="both"/>
        <w:rPr>
          <w:lang w:val="uk-UA"/>
        </w:rPr>
      </w:pPr>
    </w:p>
    <w:sectPr w:rsidR="00835256" w:rsidRPr="00835256" w:rsidSect="001A3C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F28AB"/>
    <w:multiLevelType w:val="hybridMultilevel"/>
    <w:tmpl w:val="D0BA28EC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05241E"/>
    <w:multiLevelType w:val="hybridMultilevel"/>
    <w:tmpl w:val="A596FBB0"/>
    <w:lvl w:ilvl="0" w:tplc="A6F81132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24877"/>
    <w:multiLevelType w:val="hybridMultilevel"/>
    <w:tmpl w:val="4D6A54C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956445"/>
    <w:multiLevelType w:val="hybridMultilevel"/>
    <w:tmpl w:val="A1C6A854"/>
    <w:lvl w:ilvl="0" w:tplc="CDFA8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35163"/>
    <w:multiLevelType w:val="hybridMultilevel"/>
    <w:tmpl w:val="3F1EE4C8"/>
    <w:lvl w:ilvl="0" w:tplc="76E241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5023C"/>
    <w:multiLevelType w:val="hybridMultilevel"/>
    <w:tmpl w:val="E39ED6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0472288">
    <w:abstractNumId w:val="1"/>
  </w:num>
  <w:num w:numId="2" w16cid:durableId="26683482">
    <w:abstractNumId w:val="4"/>
  </w:num>
  <w:num w:numId="3" w16cid:durableId="1138301113">
    <w:abstractNumId w:val="2"/>
  </w:num>
  <w:num w:numId="4" w16cid:durableId="1772819193">
    <w:abstractNumId w:val="0"/>
  </w:num>
  <w:num w:numId="5" w16cid:durableId="1439636660">
    <w:abstractNumId w:val="3"/>
  </w:num>
  <w:num w:numId="6" w16cid:durableId="1460606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xNTcD0saGxqYWhko6SsGpxcWZ+XkgBYa1AFxG974sAAAA"/>
  </w:docVars>
  <w:rsids>
    <w:rsidRoot w:val="00BC40D6"/>
    <w:rsid w:val="0014053D"/>
    <w:rsid w:val="001A3C33"/>
    <w:rsid w:val="005909B7"/>
    <w:rsid w:val="00835256"/>
    <w:rsid w:val="00BC40D6"/>
    <w:rsid w:val="00C85FFF"/>
    <w:rsid w:val="00DD0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C51A4E"/>
  <w15:chartTrackingRefBased/>
  <w15:docId w15:val="{1BE41BB4-3069-48D4-B8E5-02BEC5905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uk-U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40D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ru-RU" w:eastAsia="ru-RU"/>
      <w14:ligatures w14:val="none"/>
    </w:rPr>
  </w:style>
  <w:style w:type="paragraph" w:styleId="2">
    <w:name w:val="heading 2"/>
    <w:basedOn w:val="a"/>
    <w:next w:val="a"/>
    <w:link w:val="20"/>
    <w:uiPriority w:val="9"/>
    <w:unhideWhenUsed/>
    <w:qFormat/>
    <w:rsid w:val="0083525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5256"/>
    <w:pPr>
      <w:ind w:left="720"/>
      <w:contextualSpacing/>
    </w:pPr>
  </w:style>
  <w:style w:type="table" w:styleId="a4">
    <w:name w:val="Table Grid"/>
    <w:basedOn w:val="a1"/>
    <w:uiPriority w:val="39"/>
    <w:rsid w:val="00835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835256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ru-RU"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282</Words>
  <Characters>6964</Characters>
  <Application>Microsoft Office Word</Application>
  <DocSecurity>0</DocSecurity>
  <Lines>301</Lines>
  <Paragraphs>63</Paragraphs>
  <ScaleCrop>false</ScaleCrop>
  <Company/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ya Todorova</dc:creator>
  <cp:keywords/>
  <dc:description/>
  <cp:lastModifiedBy>Nataliya Todorova</cp:lastModifiedBy>
  <cp:revision>2</cp:revision>
  <dcterms:created xsi:type="dcterms:W3CDTF">2024-08-18T12:27:00Z</dcterms:created>
  <dcterms:modified xsi:type="dcterms:W3CDTF">2024-08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e8b28b-cbb9-426f-9f62-baa65853113b</vt:lpwstr>
  </property>
</Properties>
</file>